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25457" w14:textId="0672122D" w:rsidR="00BF3A32" w:rsidRDefault="00BF3A32">
      <w:r>
        <w:t>Name</w:t>
      </w:r>
      <w:r w:rsidR="00963B39">
        <w:t>___________________________________________________</w:t>
      </w:r>
      <w:proofErr w:type="gramStart"/>
      <w:r w:rsidR="00963B39">
        <w:t>_</w:t>
      </w:r>
      <w:r w:rsidR="004711F3">
        <w:t xml:space="preserve"> </w:t>
      </w:r>
      <w:r w:rsidR="00963B39">
        <w:t xml:space="preserve"> </w:t>
      </w:r>
      <w:r>
        <w:t>Date</w:t>
      </w:r>
      <w:proofErr w:type="gramEnd"/>
      <w:r>
        <w:t xml:space="preserve"> of Birth</w:t>
      </w:r>
      <w:r w:rsidR="00963B39">
        <w:t>________________</w:t>
      </w:r>
    </w:p>
    <w:p w14:paraId="7738B9DC" w14:textId="50A0F5B1" w:rsidR="00BF3A32" w:rsidRDefault="00BF3A32">
      <w:r>
        <w:t>Street Address</w:t>
      </w:r>
      <w:r w:rsidR="00963B39">
        <w:t>_________________________________________________________</w:t>
      </w:r>
    </w:p>
    <w:p w14:paraId="6039D147" w14:textId="3EFE2AE2" w:rsidR="00BF3A32" w:rsidRDefault="00BF3A32">
      <w:r>
        <w:t>City</w:t>
      </w:r>
      <w:r w:rsidR="00963B39">
        <w:t xml:space="preserve">_________________________________ </w:t>
      </w:r>
      <w:r>
        <w:t>State</w:t>
      </w:r>
      <w:r w:rsidR="00963B39">
        <w:t xml:space="preserve">______________________ </w:t>
      </w:r>
      <w:r>
        <w:t>Zip</w:t>
      </w:r>
      <w:r w:rsidR="00963B39">
        <w:t>______________</w:t>
      </w:r>
    </w:p>
    <w:p w14:paraId="65167E8C" w14:textId="309BEF79" w:rsidR="00BF3A32" w:rsidRDefault="00BF3A32">
      <w:r>
        <w:t>Primary Phone Number</w:t>
      </w:r>
      <w:r w:rsidR="00963B39">
        <w:t xml:space="preserve">_______________________ </w:t>
      </w:r>
      <w:r>
        <w:t>Secondary Phone Number</w:t>
      </w:r>
      <w:r w:rsidR="00963B39">
        <w:t xml:space="preserve"> ___________________</w:t>
      </w:r>
    </w:p>
    <w:p w14:paraId="7BE6410A" w14:textId="266EBB2D" w:rsidR="00963B39" w:rsidRDefault="00BF3A32">
      <w:r>
        <w:t>Email</w:t>
      </w:r>
      <w:r w:rsidR="00963B39">
        <w:t>__________________________________________________________________</w:t>
      </w:r>
    </w:p>
    <w:p w14:paraId="010F7043" w14:textId="77777777" w:rsidR="00963B39" w:rsidRDefault="00963B39"/>
    <w:p w14:paraId="6D81F417" w14:textId="2FAC3126" w:rsidR="00BF3A32" w:rsidRDefault="00BF3A32">
      <w:r w:rsidRPr="00963B39">
        <w:rPr>
          <w:b/>
          <w:bCs/>
        </w:rPr>
        <w:t xml:space="preserve">I, _________________, understand that in order to be eligible to volunteer in schools associated with Bright Futures Fund or the Diocese of Kansas City – St. Joseph, I must first complete free </w:t>
      </w:r>
      <w:r w:rsidRPr="00963B39">
        <w:rPr>
          <w:b/>
          <w:bCs/>
        </w:rPr>
        <w:t>VIRTUS® Protecting Gods Children for Adults</w:t>
      </w:r>
      <w:r w:rsidRPr="00963B39">
        <w:rPr>
          <w:b/>
          <w:bCs/>
        </w:rPr>
        <w:t xml:space="preserve"> training.</w:t>
      </w:r>
      <w:r>
        <w:t xml:space="preserve"> I understand that I must register independently for my workshop at </w:t>
      </w:r>
      <w:hyperlink r:id="rId6" w:history="1">
        <w:r w:rsidRPr="0057108D">
          <w:rPr>
            <w:rStyle w:val="Hyperlink"/>
          </w:rPr>
          <w:t>https://kcsjcatholic.org/office/child-youth-protection/training/</w:t>
        </w:r>
      </w:hyperlink>
      <w:r>
        <w:t xml:space="preserve">. Only once I have confirmation of my </w:t>
      </w:r>
      <w:r w:rsidR="00963B39">
        <w:t xml:space="preserve">completion of this training will I be eligible to volunteer with or in any Bright Futures Fund or Diocese of Kansas City – St. Joseph school. </w:t>
      </w:r>
      <w:r>
        <w:t xml:space="preserve"> </w:t>
      </w:r>
    </w:p>
    <w:p w14:paraId="2375706B" w14:textId="5898ABF1" w:rsidR="00963B39" w:rsidRDefault="00963B39">
      <w:r>
        <w:t xml:space="preserve">For additional information regarding the </w:t>
      </w:r>
      <w:r w:rsidRPr="00BF3A32">
        <w:t>VIRTUS® Protecting Gods Children for Adults</w:t>
      </w:r>
      <w:r>
        <w:t xml:space="preserve"> </w:t>
      </w:r>
      <w:r>
        <w:t xml:space="preserve">please visit the above site or contact </w:t>
      </w:r>
      <w:r w:rsidRPr="00963B39">
        <w:t xml:space="preserve">Don Stubbings, Safe Environment Program Coordinator, at </w:t>
      </w:r>
      <w:hyperlink r:id="rId7" w:history="1">
        <w:r w:rsidRPr="0057108D">
          <w:rPr>
            <w:rStyle w:val="Hyperlink"/>
          </w:rPr>
          <w:t>stubbings@diocesekcsj.org</w:t>
        </w:r>
      </w:hyperlink>
      <w:r>
        <w:t xml:space="preserve"> </w:t>
      </w:r>
    </w:p>
    <w:p w14:paraId="4D532E82" w14:textId="6A1FB4BD" w:rsidR="00963B39" w:rsidRPr="00963B39" w:rsidRDefault="00963B39">
      <w:pPr>
        <w:rPr>
          <w:b/>
          <w:bCs/>
        </w:rPr>
      </w:pPr>
      <w:r w:rsidRPr="00963B39">
        <w:rPr>
          <w:b/>
          <w:bCs/>
        </w:rPr>
        <w:t xml:space="preserve">If you have already completed the </w:t>
      </w:r>
      <w:r w:rsidRPr="00963B39">
        <w:rPr>
          <w:b/>
          <w:bCs/>
        </w:rPr>
        <w:t>VIRTUS® Protecting Gods Children for Adults training</w:t>
      </w:r>
      <w:r w:rsidRPr="00963B39">
        <w:rPr>
          <w:b/>
          <w:bCs/>
        </w:rPr>
        <w:t>, please include a copy of your certificate or confirmation of completion, along with the date your training module was taken.</w:t>
      </w:r>
    </w:p>
    <w:p w14:paraId="2CD59B14" w14:textId="485275AF" w:rsidR="00BF3A32" w:rsidRDefault="00BF3A32">
      <w:r>
        <w:t xml:space="preserve">Have you previously worked with school-age students? If so, under what circumstances? </w:t>
      </w:r>
    </w:p>
    <w:p w14:paraId="1E798F06" w14:textId="35B5ACAA" w:rsidR="00963B39" w:rsidRDefault="00963B39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ADCCC1" w14:textId="5D816196" w:rsidR="00963B39" w:rsidRDefault="00963B39"/>
    <w:p w14:paraId="47899334" w14:textId="52A54BD9" w:rsidR="00963B39" w:rsidRDefault="00963B39">
      <w:r w:rsidRPr="004711F3">
        <w:rPr>
          <w:b/>
          <w:bCs/>
        </w:rPr>
        <w:t xml:space="preserve">Once the above information has been filled out, please send all materials to Christopher Hotchkiss at </w:t>
      </w:r>
      <w:hyperlink r:id="rId8" w:history="1">
        <w:r w:rsidRPr="004711F3">
          <w:rPr>
            <w:rStyle w:val="Hyperlink"/>
            <w:b/>
            <w:bCs/>
          </w:rPr>
          <w:t>hotchkiss@diocesekcsj.org</w:t>
        </w:r>
      </w:hyperlink>
      <w:r w:rsidRPr="004711F3">
        <w:rPr>
          <w:b/>
          <w:bCs/>
        </w:rPr>
        <w:t xml:space="preserve">. </w:t>
      </w:r>
      <w:r>
        <w:t xml:space="preserve">Should you have any questions, please reach out via the email or at 816.714.2346. Once your materials have been received </w:t>
      </w:r>
      <w:r w:rsidR="004711F3">
        <w:t xml:space="preserve">you will be contacted at your email and/or phone number given above for scheduling your volunteer session(s) at one of our schools. </w:t>
      </w:r>
    </w:p>
    <w:p w14:paraId="188797EE" w14:textId="24DC3B56" w:rsidR="004711F3" w:rsidRDefault="004711F3"/>
    <w:p w14:paraId="2FDD1CB9" w14:textId="50A3ADD0" w:rsidR="004711F3" w:rsidRDefault="004711F3"/>
    <w:p w14:paraId="324FDEC7" w14:textId="00B2F12E" w:rsidR="004711F3" w:rsidRDefault="004711F3">
      <w:r>
        <w:t>Signature ____________________________________________________ Date____________________</w:t>
      </w:r>
    </w:p>
    <w:sectPr w:rsidR="004711F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EF3B9" w14:textId="77777777" w:rsidR="004711F3" w:rsidRDefault="004711F3" w:rsidP="004711F3">
      <w:pPr>
        <w:spacing w:after="0" w:line="240" w:lineRule="auto"/>
      </w:pPr>
      <w:r>
        <w:separator/>
      </w:r>
    </w:p>
  </w:endnote>
  <w:endnote w:type="continuationSeparator" w:id="0">
    <w:p w14:paraId="636B1EB8" w14:textId="77777777" w:rsidR="004711F3" w:rsidRDefault="004711F3" w:rsidP="00471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02C61" w14:textId="77777777" w:rsidR="004711F3" w:rsidRDefault="004711F3" w:rsidP="004711F3">
      <w:pPr>
        <w:spacing w:after="0" w:line="240" w:lineRule="auto"/>
      </w:pPr>
      <w:r>
        <w:separator/>
      </w:r>
    </w:p>
  </w:footnote>
  <w:footnote w:type="continuationSeparator" w:id="0">
    <w:p w14:paraId="640A237C" w14:textId="77777777" w:rsidR="004711F3" w:rsidRDefault="004711F3" w:rsidP="00471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BEBC8" w14:textId="56F4E2DE" w:rsidR="004711F3" w:rsidRDefault="004711F3">
    <w:pPr>
      <w:pStyle w:val="Header"/>
    </w:pPr>
    <w:r>
      <w:rPr>
        <w:noProof/>
      </w:rPr>
      <w:drawing>
        <wp:inline distT="0" distB="0" distL="0" distR="0" wp14:anchorId="19382091" wp14:editId="27E8206C">
          <wp:extent cx="2277172" cy="990600"/>
          <wp:effectExtent l="0" t="0" r="889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1754" cy="9925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B03352" w14:textId="77777777" w:rsidR="004711F3" w:rsidRDefault="004711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comments="0" w:formatting="0"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DE3Nje1MDKytDBU0lEKTi0uzszPAykwrAUAx+DqVCwAAAA="/>
  </w:docVars>
  <w:rsids>
    <w:rsidRoot w:val="00BF3A32"/>
    <w:rsid w:val="004711F3"/>
    <w:rsid w:val="00963B39"/>
    <w:rsid w:val="00BF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3C20D"/>
  <w15:chartTrackingRefBased/>
  <w15:docId w15:val="{9C8FF9C7-CF47-4E93-AEAF-2BCC6DCF7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A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A3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71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1F3"/>
  </w:style>
  <w:style w:type="paragraph" w:styleId="Footer">
    <w:name w:val="footer"/>
    <w:basedOn w:val="Normal"/>
    <w:link w:val="FooterChar"/>
    <w:uiPriority w:val="99"/>
    <w:unhideWhenUsed/>
    <w:rsid w:val="00471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tchkiss@diocesekcsj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tubbings@diocesekcsj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csjcatholic.org/office/child-youth-protection/training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Hotchkiss</dc:creator>
  <cp:keywords/>
  <dc:description/>
  <cp:lastModifiedBy>Christopher Hotchkiss</cp:lastModifiedBy>
  <cp:revision>1</cp:revision>
  <dcterms:created xsi:type="dcterms:W3CDTF">2021-08-10T18:45:00Z</dcterms:created>
  <dcterms:modified xsi:type="dcterms:W3CDTF">2021-08-10T19:10:00Z</dcterms:modified>
</cp:coreProperties>
</file>